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</w:t>
      </w:r>
      <w:r w:rsidR="008131A6">
        <w:rPr>
          <w:rFonts w:ascii="Arial" w:hAnsi="Arial" w:cs="Arial"/>
          <w:b/>
          <w:bCs/>
          <w:sz w:val="24"/>
        </w:rPr>
        <w:t>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</w:t>
            </w:r>
            <w:r w:rsidRPr="004254F3">
              <w:rPr>
                <w:rFonts w:ascii="Arial" w:hAnsi="Arial" w:cs="Arial"/>
                <w:highlight w:val="yellow"/>
                <w:lang w:eastAsia="en-GB"/>
              </w:rPr>
              <w:t xml:space="preserve">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S_URLLC 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017DCA87" w:rsidR="00047D81" w:rsidRPr="0057779E" w:rsidRDefault="0057779E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3" w:author="Andy Bennett" w:date="2024-02-19T14:58:00Z">
              <w:r w:rsidRPr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NG_RTC_Ph2 (19.2)</w:t>
              </w:r>
            </w:ins>
            <w:del w:id="4" w:author="Andy Bennett" w:date="2024-02-19T14:59:00Z">
              <w:r w:rsidR="00047D81" w:rsidRPr="0057779E" w:rsidDel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AIML_CN (19.15) - 0.5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7D27D285" w:rsidR="00047D81" w:rsidRPr="0057779E" w:rsidRDefault="00047D81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UEPO (9.25.2) - 0.5, </w:t>
            </w:r>
            <w:del w:id="5" w:author="Andy Bennett" w:date="2024-02-19T15:00:00Z">
              <w:r w:rsidR="00367F29" w:rsidRPr="0057779E" w:rsidDel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UIA_ARC (19.8) - 0.5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2B2B5FFF" w:rsidR="00047D81" w:rsidRPr="0057779E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6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VMR_Ph2 (19.6) - 0.5, Rel-18 VMR LS's</w:t>
            </w: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57779E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2E957BBB" w:rsidR="00047D81" w:rsidRPr="0057779E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1CF4C79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1" w:author="Andy Bennett" w:date="2024-02-19T14:5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2" w:author="Andy Bennett" w:date="2024-02-19T14:58:00Z">
              <w:r w:rsidRPr="0057779E" w:rsidDel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NG_RTC_Ph2 (19.2)</w:delText>
              </w:r>
            </w:del>
          </w:p>
          <w:p w14:paraId="5975A243" w14:textId="18B596FA" w:rsidR="0057779E" w:rsidRPr="0057779E" w:rsidRDefault="0057779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3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14" w:author="Andy Bennett" w:date="2024-02-19T14:59:00Z">
              <w:r w:rsidRPr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5" w:author="Andy Bennett" w:date="2024-02-19T14:5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FS_AIML_CN (19.15) - 0.5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3F124B3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  <w:r w:rsidR="00367F29"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PEAS_Ph2 (19.11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005B93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6" w:author="Andy Bennett" w:date="2024-02-19T14:55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 - 0.5</w:t>
            </w:r>
          </w:p>
          <w:p w14:paraId="4C973948" w14:textId="3DC5DE2F" w:rsidR="0057779E" w:rsidRPr="0057779E" w:rsidRDefault="0057779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" w:author="Andy Bennett" w:date="2024-02-19T14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18" w:author="Andy Bennett" w:date="2024-02-19T14:55:00Z">
              <w:r w:rsidRPr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9" w:author="Andy Bennett" w:date="2024-02-19T14:5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FS_UIA_ARC (19.8) - 0.5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B189ED" w14:textId="37B88782" w:rsidR="00047D81" w:rsidRPr="0057779E" w:rsidRDefault="00A26C0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" w:author="Andy Bennett" w:date="2024-02-19T15:0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- 0.5, 5G_ProSe_Ph2 (9.7.2) - 0.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bookmarkStart w:id="21" w:name="_GoBack"/>
            <w:bookmarkEnd w:id="21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73E9F120" w:rsidR="00047D81" w:rsidRPr="0057779E" w:rsidRDefault="00A26C0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2" w:author="Andy Bennett" w:date="2024-02-19T15:0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2E9303" w14:textId="77777777" w:rsidR="00E51993" w:rsidRDefault="00E51993">
      <w:pPr>
        <w:spacing w:after="0"/>
      </w:pPr>
      <w:r>
        <w:separator/>
      </w:r>
    </w:p>
  </w:endnote>
  <w:endnote w:type="continuationSeparator" w:id="0">
    <w:p w14:paraId="0DE0F224" w14:textId="77777777" w:rsidR="00E51993" w:rsidRDefault="00E51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74F114" w14:textId="77777777" w:rsidR="00E51993" w:rsidRDefault="00E51993">
      <w:pPr>
        <w:spacing w:after="0"/>
      </w:pPr>
      <w:r>
        <w:separator/>
      </w:r>
    </w:p>
  </w:footnote>
  <w:footnote w:type="continuationSeparator" w:id="0">
    <w:p w14:paraId="1E5EC219" w14:textId="77777777" w:rsidR="00E51993" w:rsidRDefault="00E519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51993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1993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A85483-B2F3-43B4-8F26-D1B146DD1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65</Words>
  <Characters>208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2-19T14:45:00Z</dcterms:created>
  <dcterms:modified xsi:type="dcterms:W3CDTF">2024-02-19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